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ustrial</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Philippines</w:t>
      </w:r>
      <w:r>
        <w:t xml:space="preserve"> </w:t>
      </w:r>
      <w:r>
        <w:t xml:space="preserve">Manila</w:t>
      </w:r>
    </w:p>
    <w:bookmarkStart w:id="26" w:name="industrial-engineer-cover-letter"/>
    <w:p>
      <w:pPr>
        <w:pStyle w:val="Heading1"/>
      </w:pPr>
      <w:r>
        <w:t xml:space="preserve">Industrial Engineer Cover Letter</w:t>
      </w:r>
    </w:p>
    <w:p>
      <w:pPr>
        <w:pStyle w:val="FirstParagraph"/>
      </w:pPr>
      <w:r>
        <w:rPr>
          <w:bCs/>
          <w:b/>
        </w:rPr>
        <w:t xml:space="preserve">[Your Name]</w:t>
      </w:r>
      <w:r>
        <w:br/>
      </w:r>
      <w:r>
        <w:t xml:space="preserve">[Your Address]</w:t>
      </w:r>
      <w:r>
        <w:br/>
      </w:r>
      <w:r>
        <w:t xml:space="preserve">[City, ZIP Code]</w:t>
      </w:r>
      <w:r>
        <w:br/>
      </w:r>
      <w:r>
        <w:t xml:space="preserve">[Email Address]</w:t>
      </w:r>
      <w:r>
        <w:br/>
      </w:r>
      <w:r>
        <w:t xml:space="preserve">[Phone Number]</w:t>
      </w:r>
      <w:r>
        <w:br/>
      </w:r>
      <w:r>
        <w:t xml:space="preserve">[Date]</w:t>
      </w:r>
    </w:p>
    <w:p>
      <w:pPr>
        <w:pStyle w:val="BodyText"/>
      </w:pPr>
      <w:r>
        <w:rPr>
          <w:bCs/>
          <w:b/>
        </w:rPr>
        <w:t xml:space="preserve">[Hiring Manager's Name]</w:t>
      </w:r>
      <w:r>
        <w:br/>
      </w:r>
      <w:r>
        <w:t xml:space="preserve">[Company Name]</w:t>
      </w:r>
      <w:r>
        <w:br/>
      </w:r>
      <w:r>
        <w:t xml:space="preserve">[Company Address]</w:t>
      </w:r>
      <w:r>
        <w:br/>
      </w:r>
      <w:r>
        <w:t xml:space="preserve">Manila, Philippines</w:t>
      </w:r>
    </w:p>
    <w:bookmarkStart w:id="20" w:name="dear-hiring-manager"/>
    <w:p>
      <w:pPr>
        <w:pStyle w:val="Heading2"/>
      </w:pPr>
      <w:r>
        <w:t xml:space="preserve">Dear Hiring Manager,</w:t>
      </w:r>
    </w:p>
    <w:p>
      <w:pPr>
        <w:pStyle w:val="FirstParagraph"/>
      </w:pPr>
      <w:r>
        <w:t xml:space="preserve">I am writing to express my interest in the Industrial Engineer position at your esteemed organization in Manila, Philippines. With a strong academic background in Industrial Engineering and hands-on experience optimizing processes to enhance productivity and reduce costs, I am eager to contribute my skills to a dynamic team that values innovation and operational excellence. As someone deeply committed to advancing industrial practices in the Philippines Manila region, I am confident that my expertise aligns with your organization’s goals of driving sustainable growth through efficient resource management.</w:t>
      </w:r>
    </w:p>
    <w:p>
      <w:pPr>
        <w:pStyle w:val="BodyText"/>
      </w:pPr>
      <w:r>
        <w:t xml:space="preserve">Industrial Engineering is a field that combines engineering principles with business acumen to design and improve systems. In the context of Manila, where rapid urbanization and industrial expansion are reshaping industries, the role of an Industrial Engineer has never been more critical. My passion for this discipline stems from a desire to address real-world challenges faced by businesses in the Philippines Manila area, such as supply chain bottlenecks, energy inefficiencies, and workforce optimization. I have consistently sought opportunities to apply my knowledge of process improvement, data analysis, and lean methodologies to create solutions that are both practical and scalable.</w:t>
      </w:r>
    </w:p>
    <w:bookmarkEnd w:id="20"/>
    <w:bookmarkStart w:id="21" w:name="professional-experience"/>
    <w:p>
      <w:pPr>
        <w:pStyle w:val="Heading2"/>
      </w:pPr>
      <w:r>
        <w:t xml:space="preserve">Professional Experience</w:t>
      </w:r>
    </w:p>
    <w:p>
      <w:pPr>
        <w:pStyle w:val="FirstParagraph"/>
      </w:pPr>
      <w:r>
        <w:t xml:space="preserve">Throughout my career as an Industrial Engineer in the Philippines Manila region, I have worked with diverse industries, including manufacturing, logistics, and healthcare. One of my most rewarding projects involved collaborating with a local manufacturing firm to streamline their production line. By conducting a detailed workflow analysis and implementing lean techniques such as value stream mapping and 5S organization, we reduced production lead times by 25% while maintaining product quality standards. This experience not only reinforced the importance of data-driven decision-making but also highlighted the need for adaptable strategies to meet the unique demands of Manila’s industrial landscape.</w:t>
      </w:r>
    </w:p>
    <w:p>
      <w:pPr>
        <w:pStyle w:val="BodyText"/>
      </w:pPr>
      <w:r>
        <w:t xml:space="preserve">Another key aspect of my work has been optimizing resource allocation in logistics operations. In a project with a major e-commerce company based in Manila, I designed a dynamic routing algorithm that minimized delivery costs by 18% during peak seasons. This initiative required close collaboration with cross-functional teams, including supply chain analysts and IT specialists, to integrate real-time data into the decision-making process. The success of this project underscored my ability to bridge technical expertise with business objectives, a skill I believe is essential for Industrial Engineers operating in the Philippines Manila area.</w:t>
      </w:r>
    </w:p>
    <w:bookmarkEnd w:id="21"/>
    <w:bookmarkStart w:id="22" w:name="skills-and-achievements"/>
    <w:p>
      <w:pPr>
        <w:pStyle w:val="Heading2"/>
      </w:pPr>
      <w:r>
        <w:t xml:space="preserve">Skills and Achievements</w:t>
      </w:r>
    </w:p>
    <w:p>
      <w:pPr>
        <w:pStyle w:val="FirstParagraph"/>
      </w:pPr>
      <w:r>
        <w:t xml:space="preserve">My technical skills as an Industrial Engineer are complemented by a strong foundation in statistical analysis, operations research, and systems modeling. Proficient in tools such as Minitab, MATLAB, and Six Sigma methodologies, I am adept at identifying inefficiencies and proposing targeted solutions. For instance, while working with a healthcare provider in Manila, I implemented a predictive maintenance system for medical equipment that reduced downtime by 30% and improved patient care outcomes. This project required not only technical precision but also an understanding of the unique challenges faced by service-oriented industries in the Philippines.</w:t>
      </w:r>
    </w:p>
    <w:p>
      <w:pPr>
        <w:pStyle w:val="BodyText"/>
      </w:pPr>
      <w:r>
        <w:t xml:space="preserve">In addition to my technical capabilities, I bring a collaborative mindset and a commitment to continuous improvement. I have led workshops on process optimization for teams across various sectors, empowering employees to take ownership of efficiency initiatives. My ability to communicate complex ideas in an accessible manner has been instrumental in fostering a culture of innovation within organizations. Whether it’s training staff on lean principles or presenting data-driven recommendations to executives, I prioritize clarity and actionable outcomes.</w:t>
      </w:r>
    </w:p>
    <w:bookmarkEnd w:id="22"/>
    <w:bookmarkStart w:id="23" w:name="X830fee3d60ee8b87247f0b214c9257fb5d29606"/>
    <w:p>
      <w:pPr>
        <w:pStyle w:val="Heading2"/>
      </w:pPr>
      <w:r>
        <w:t xml:space="preserve">Understanding of the Philippines Manila Industrial Landscape</w:t>
      </w:r>
    </w:p>
    <w:p>
      <w:pPr>
        <w:pStyle w:val="FirstParagraph"/>
      </w:pPr>
      <w:r>
        <w:t xml:space="preserve">Manila, as the economic and industrial hub of the Philippines, presents a unique blend of opportunities and challenges for Industrial Engineers. The city’s dense population, rapid infrastructure development, and growing demand for sustainable practices require tailored solutions that balance scalability with local constraints. For example, in recent years, I have focused on developing energy-efficient systems for manufacturing plants in the region to comply with environmental regulations while maintaining cost-effectiveness. This work has involved studying government policies such as the Philippine Clean Air Act and aligning operations with national sustainability goals.</w:t>
      </w:r>
    </w:p>
    <w:p>
      <w:pPr>
        <w:pStyle w:val="BodyText"/>
      </w:pPr>
      <w:r>
        <w:t xml:space="preserve">The Philippines Manila area is also witnessing a surge in technology-driven industries, from smart manufacturing to digital supply chains. As an Industrial Engineer, I have embraced these trends by exploring the integration of automation and IoT (Internet of Things) technologies into traditional workflows. In one project, I partnered with a local startup to design an AI-powered inventory management system that reduced waste and improved forecasting accuracy by 22%. This experience has solidified my belief that innovation is key to addressing the evolving needs of industries in Manila.</w:t>
      </w:r>
    </w:p>
    <w:bookmarkEnd w:id="23"/>
    <w:bookmarkStart w:id="24" w:name="why-i-am-the-right-candidate"/>
    <w:p>
      <w:pPr>
        <w:pStyle w:val="Heading2"/>
      </w:pPr>
      <w:r>
        <w:t xml:space="preserve">Why I Am the Right Candidate</w:t>
      </w:r>
    </w:p>
    <w:p>
      <w:pPr>
        <w:pStyle w:val="FirstParagraph"/>
      </w:pPr>
      <w:r>
        <w:t xml:space="preserve">What sets me apart as an Industrial Engineer is my ability to combine technical expertise with a deep understanding of the Philippines Manila business environment. I have consistently demonstrated my capacity to deliver results in fast-paced, complex settings while maintaining a focus on long-term value creation. My work ethic, problem-solving skills, and dedication to excellence make me an ideal fit for your organization’s mission to drive innovation and operational efficiency.</w:t>
      </w:r>
    </w:p>
    <w:p>
      <w:pPr>
        <w:pStyle w:val="BodyText"/>
      </w:pPr>
      <w:r>
        <w:t xml:space="preserve">Furthermore, my passion for contributing to the growth of Manila’s industrial sector is matched by my commitment to personal and professional development. I regularly attend industry conferences such as the Philippine Industrial Engineering Association (PIEA) meetings and stay updated on global trends through publications like *Industrial Engineering Magazine*. This continuous learning ensures that I remain at the forefront of best practices, ready to apply cutting-edge solutions to your organization’s challenges.</w:t>
      </w:r>
    </w:p>
    <w:bookmarkEnd w:id="24"/>
    <w:bookmarkStart w:id="25" w:name="conclusion"/>
    <w:p>
      <w:pPr>
        <w:pStyle w:val="Heading2"/>
      </w:pPr>
      <w:r>
        <w:t xml:space="preserve">Conclusion</w:t>
      </w:r>
    </w:p>
    <w:p>
      <w:pPr>
        <w:pStyle w:val="FirstParagraph"/>
      </w:pPr>
      <w:r>
        <w:t xml:space="preserve">In conclusion, I am enthusiastic about the opportunity to bring my skills as an Industrial Engineer to your team in Manila, Philippines. I am confident that my experience, technical proficiency, and dedication to operational excellence will enable me to make meaningful contributions to your organization. Thank you for considering my application. I would welcome the chance to discuss how my background aligns with your needs and how I can help drive success in the dynamic industrial landscape of Manila.</w:t>
      </w:r>
    </w:p>
    <w:p>
      <w:pPr>
        <w:pStyle w:val="BodyText"/>
      </w:pPr>
      <w:r>
        <w:t xml:space="preserve">Sincerely,</w:t>
      </w:r>
      <w:r>
        <w:br/>
      </w:r>
      <w:r>
        <w:t xml:space="preserve">[Your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Engineer Cover Letter - Philippines Manila</dc:title>
  <dc:creator/>
  <dc:language>en</dc:language>
  <cp:keywords/>
  <dcterms:created xsi:type="dcterms:W3CDTF">2026-07-21T03:00:18Z</dcterms:created>
  <dcterms:modified xsi:type="dcterms:W3CDTF">2026-07-21T03:00:18Z</dcterms:modified>
</cp:coreProperties>
</file>

<file path=docProps/custom.xml><?xml version="1.0" encoding="utf-8"?>
<Properties xmlns="http://schemas.openxmlformats.org/officeDocument/2006/custom-properties" xmlns:vt="http://schemas.openxmlformats.org/officeDocument/2006/docPropsVTypes"/>
</file>